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6B9259" w14:textId="77777777" w:rsidR="00312469" w:rsidRDefault="00312469" w:rsidP="00312469">
      <w:r>
        <w:t>Lab 2</w:t>
      </w:r>
      <w:r w:rsidR="00037B28">
        <w:t xml:space="preserve"> – </w:t>
      </w:r>
      <w:r>
        <w:t>work breakdown structure (WBS)</w:t>
      </w:r>
      <w:r w:rsidR="006D07A6">
        <w:t xml:space="preserve"> based on AI project management life cycle</w:t>
      </w:r>
    </w:p>
    <w:p w14:paraId="69DA622E" w14:textId="77777777" w:rsidR="00037B28" w:rsidRDefault="006D07A6" w:rsidP="00312469">
      <w:r>
        <w:t xml:space="preserve">Form a group of 3-4 </w:t>
      </w:r>
      <w:r w:rsidR="00037B28">
        <w:t>members.</w:t>
      </w:r>
    </w:p>
    <w:p w14:paraId="79F576AB" w14:textId="5B84F371" w:rsidR="00312469" w:rsidRDefault="00312469" w:rsidP="00037B28">
      <w:pPr>
        <w:pStyle w:val="ListParagraph"/>
        <w:numPr>
          <w:ilvl w:val="0"/>
          <w:numId w:val="1"/>
        </w:numPr>
      </w:pPr>
      <w:r>
        <w:t xml:space="preserve">Based on the previous group members, produce a WBS for each of the given task. Use any kind of diagram (eg. fishbone diagram, mind mapping etc.)   </w:t>
      </w:r>
      <w:r w:rsidR="009358A8">
        <w:t xml:space="preserve">Check in any </w:t>
      </w:r>
      <w:bookmarkStart w:id="0" w:name="_GoBack"/>
      <w:bookmarkEnd w:id="0"/>
      <w:r w:rsidR="009358A8">
        <w:t>website for the diagram.</w:t>
      </w:r>
    </w:p>
    <w:p w14:paraId="58D676E8" w14:textId="77777777" w:rsidR="00037B28" w:rsidRDefault="00105436" w:rsidP="00037B28">
      <w:pPr>
        <w:pStyle w:val="ListParagraph"/>
        <w:numPr>
          <w:ilvl w:val="0"/>
          <w:numId w:val="1"/>
        </w:numPr>
      </w:pPr>
      <w:r>
        <w:t>Submit the activity via ulearn.</w:t>
      </w:r>
      <w:r w:rsidR="00037B28">
        <w:t xml:space="preserve">  </w:t>
      </w:r>
    </w:p>
    <w:p w14:paraId="369C74A1" w14:textId="77777777" w:rsidR="00037B28" w:rsidRDefault="00037B28"/>
    <w:sectPr w:rsidR="00037B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34071"/>
    <w:multiLevelType w:val="hybridMultilevel"/>
    <w:tmpl w:val="14E4B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lMDMyNTCwNjEwtTcyUdpeDU4uLM/DyQAsNaALdlcP8sAAAA"/>
  </w:docVars>
  <w:rsids>
    <w:rsidRoot w:val="00037B28"/>
    <w:rsid w:val="00037B28"/>
    <w:rsid w:val="00105436"/>
    <w:rsid w:val="00312469"/>
    <w:rsid w:val="00630E94"/>
    <w:rsid w:val="006D07A6"/>
    <w:rsid w:val="009358A8"/>
    <w:rsid w:val="009549AA"/>
    <w:rsid w:val="00A5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48725"/>
  <w15:docId w15:val="{FD231758-9258-4F73-807C-D51A448F2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B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User1</cp:lastModifiedBy>
  <cp:revision>5</cp:revision>
  <dcterms:created xsi:type="dcterms:W3CDTF">2015-10-01T14:02:00Z</dcterms:created>
  <dcterms:modified xsi:type="dcterms:W3CDTF">2019-09-18T03:27:00Z</dcterms:modified>
</cp:coreProperties>
</file>